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3676902"/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C151608" w14:textId="77777777" w:rsidR="008D238D" w:rsidRDefault="008D238D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D238D">
        <w:rPr>
          <w:rFonts w:eastAsia="Times New Roman" w:cstheme="minorHAnsi"/>
          <w:b/>
          <w:color w:val="181717"/>
          <w:sz w:val="28"/>
          <w:szCs w:val="28"/>
        </w:rPr>
        <w:t xml:space="preserve">Chapter 10 – High-Voltage Batteries </w:t>
      </w:r>
    </w:p>
    <w:p w14:paraId="0766CA74" w14:textId="1640B965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5F06345" w14:textId="5A8F38B6" w:rsidR="00557546" w:rsidRDefault="00DF2F45" w:rsidP="00C74018">
      <w:pPr>
        <w:spacing w:after="0"/>
        <w:ind w:left="450" w:right="-810"/>
      </w:pPr>
      <w:r w:rsidRPr="00DF2F45">
        <w:t xml:space="preserve">1. </w:t>
      </w:r>
      <w:r w:rsidR="0085515F">
        <w:t>Hybrid and Electric Vehicle</w:t>
      </w:r>
      <w:r w:rsidR="00AD1208">
        <w:t xml:space="preserve"> High-Voltage Batteries and Nickel-Metal Hydride Batteries</w:t>
      </w:r>
      <w:r w:rsidR="00C74018">
        <w:t xml:space="preserve"> </w:t>
      </w:r>
    </w:p>
    <w:p w14:paraId="437F7E8D" w14:textId="3563DD28" w:rsidR="00AD1208" w:rsidRDefault="00AD1208" w:rsidP="00C74018">
      <w:pPr>
        <w:spacing w:after="0"/>
        <w:ind w:left="450" w:right="-810"/>
      </w:pPr>
      <w:r>
        <w:t>2. Lithium-Ion High-Voltage Batteries</w:t>
      </w:r>
      <w:r w:rsidR="009E1453">
        <w:t xml:space="preserve"> and Designs of Lithium-Ion Cells</w:t>
      </w:r>
    </w:p>
    <w:p w14:paraId="5328299D" w14:textId="39BBB621" w:rsidR="009E1453" w:rsidRDefault="009E1453" w:rsidP="00C74018">
      <w:pPr>
        <w:spacing w:after="0"/>
        <w:ind w:left="450" w:right="-810"/>
      </w:pPr>
      <w:r>
        <w:t>3. Types of Lithium-Ion Batteries, HEV/EV Electronic Cooling, and High-Voltage Battery Cooling and Heating</w:t>
      </w:r>
    </w:p>
    <w:p w14:paraId="7146D824" w14:textId="245FC860" w:rsidR="009E1453" w:rsidRDefault="009E1453" w:rsidP="00C74018">
      <w:pPr>
        <w:spacing w:after="0"/>
        <w:ind w:left="450" w:right="-810"/>
      </w:pPr>
      <w:r>
        <w:t>4. Battery Capacity Vs</w:t>
      </w:r>
      <w:r w:rsidR="001B5AC3">
        <w:t>.</w:t>
      </w:r>
      <w:r>
        <w:t xml:space="preserve"> Vehicle Range and High-Voltage Battery Control Components</w:t>
      </w:r>
    </w:p>
    <w:p w14:paraId="75AAC0DA" w14:textId="6C015CCD" w:rsidR="009E1453" w:rsidRDefault="009E1453" w:rsidP="00C74018">
      <w:pPr>
        <w:spacing w:after="0"/>
        <w:ind w:left="450" w:right="-810"/>
      </w:pPr>
      <w:r>
        <w:t>5. Battery Management System (BMS)</w:t>
      </w:r>
      <w:r w:rsidR="000B5958">
        <w:t xml:space="preserve"> and Electrical Distribution System (EDS)</w:t>
      </w:r>
    </w:p>
    <w:p w14:paraId="0B5217DE" w14:textId="6ACDCCE9" w:rsidR="000B5958" w:rsidRDefault="000B5958" w:rsidP="00C74018">
      <w:pPr>
        <w:spacing w:after="0"/>
        <w:ind w:left="450" w:right="-810"/>
      </w:pPr>
      <w:r>
        <w:t>6. HEV High-Voltage Battery Monitor and Lithium-Ion Battery Repair</w:t>
      </w:r>
    </w:p>
    <w:p w14:paraId="0424A6E4" w14:textId="076F6C19" w:rsidR="00415D65" w:rsidRDefault="000B5958" w:rsidP="00C74018">
      <w:pPr>
        <w:spacing w:after="0"/>
        <w:ind w:left="450" w:right="-810"/>
      </w:pPr>
      <w:r>
        <w:t>7. Alternative Out-Of-Vehicle HV Battery Service</w:t>
      </w:r>
      <w:r w:rsidR="00415D65">
        <w:t xml:space="preserve"> and Battery Degradation and Balancing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79CBCCC" w14:textId="7660672D" w:rsidR="00206CF7" w:rsidRDefault="008F46C1" w:rsidP="00206CF7">
      <w:pPr>
        <w:spacing w:after="0"/>
        <w:ind w:left="450" w:right="-810"/>
      </w:pPr>
      <w:r>
        <w:t xml:space="preserve">1. </w:t>
      </w:r>
      <w:r w:rsidR="00206CF7">
        <w:t>Prepare for ASE L3 certification test section “A” (Battery Systems).</w:t>
      </w:r>
    </w:p>
    <w:p w14:paraId="7E16F514" w14:textId="54A5595F" w:rsidR="00206CF7" w:rsidRDefault="00206CF7" w:rsidP="00206CF7">
      <w:pPr>
        <w:spacing w:after="0"/>
        <w:ind w:left="450" w:right="-810"/>
      </w:pPr>
      <w:r>
        <w:t>2.</w:t>
      </w:r>
      <w:r>
        <w:t xml:space="preserve"> Discuss hybrid and electric vehicle high-voltage batteries.</w:t>
      </w:r>
    </w:p>
    <w:p w14:paraId="0DC9AC1B" w14:textId="65610D93" w:rsidR="00206CF7" w:rsidRDefault="0085515F" w:rsidP="00206CF7">
      <w:pPr>
        <w:spacing w:after="0"/>
        <w:ind w:left="450" w:right="-810"/>
      </w:pPr>
      <w:r>
        <w:t>3.</w:t>
      </w:r>
      <w:r w:rsidR="00206CF7">
        <w:t xml:space="preserve"> Describe nickel-metal hydride batteries and designs used in hybrid electric vehicles.</w:t>
      </w:r>
    </w:p>
    <w:p w14:paraId="6C018AFC" w14:textId="3F52CA9F" w:rsidR="00206CF7" w:rsidRDefault="0085515F" w:rsidP="00206CF7">
      <w:pPr>
        <w:spacing w:after="0"/>
        <w:ind w:left="450" w:right="-810"/>
      </w:pPr>
      <w:r>
        <w:t>4.</w:t>
      </w:r>
      <w:r w:rsidR="00206CF7">
        <w:t xml:space="preserve"> Explain the operation of lithium-ion high-voltage batteries including the various types and designs.</w:t>
      </w:r>
    </w:p>
    <w:p w14:paraId="123DDE42" w14:textId="3A306B0C" w:rsidR="00206CF7" w:rsidRDefault="0085515F" w:rsidP="00206CF7">
      <w:pPr>
        <w:spacing w:after="0"/>
        <w:ind w:left="450" w:right="-810"/>
      </w:pPr>
      <w:r>
        <w:t>5.</w:t>
      </w:r>
      <w:r w:rsidR="00206CF7">
        <w:t xml:space="preserve"> Discuss battery capacity versus vehicle range.</w:t>
      </w:r>
    </w:p>
    <w:p w14:paraId="71CE336D" w14:textId="0D86AD22" w:rsidR="00206CF7" w:rsidRDefault="0085515F" w:rsidP="00206CF7">
      <w:pPr>
        <w:spacing w:after="0"/>
        <w:ind w:left="450" w:right="-810"/>
      </w:pPr>
      <w:r>
        <w:t>6.</w:t>
      </w:r>
      <w:r w:rsidR="00206CF7">
        <w:t xml:space="preserve"> Explain the need for high-voltage battery cooling and heating.</w:t>
      </w:r>
    </w:p>
    <w:p w14:paraId="0E97CDF8" w14:textId="6747C242" w:rsidR="00206CF7" w:rsidRDefault="0085515F" w:rsidP="00206CF7">
      <w:pPr>
        <w:spacing w:after="0"/>
        <w:ind w:left="450" w:right="-810"/>
      </w:pPr>
      <w:r>
        <w:t>7.</w:t>
      </w:r>
      <w:r w:rsidR="00206CF7">
        <w:t xml:space="preserve"> Discuss battery capacity versus vehicle range.</w:t>
      </w:r>
    </w:p>
    <w:p w14:paraId="5C943C59" w14:textId="670E5EF6" w:rsidR="00206CF7" w:rsidRDefault="0085515F" w:rsidP="00206CF7">
      <w:pPr>
        <w:spacing w:after="0"/>
        <w:ind w:left="450" w:right="-810"/>
      </w:pPr>
      <w:r>
        <w:t>8.</w:t>
      </w:r>
      <w:r w:rsidR="00206CF7">
        <w:t xml:space="preserve"> Discuss the high-voltage battery control components.</w:t>
      </w:r>
    </w:p>
    <w:p w14:paraId="3F2BCA34" w14:textId="2898F160" w:rsidR="00206CF7" w:rsidRDefault="0085515F" w:rsidP="00206CF7">
      <w:pPr>
        <w:spacing w:after="0"/>
        <w:ind w:left="450" w:right="-810"/>
      </w:pPr>
      <w:r>
        <w:t>9.</w:t>
      </w:r>
      <w:r w:rsidR="00206CF7">
        <w:t xml:space="preserve"> Describe the purpose and function of the battery management system (BMS).</w:t>
      </w:r>
    </w:p>
    <w:p w14:paraId="0DF902B0" w14:textId="425BD8BA" w:rsidR="00206CF7" w:rsidRDefault="0085515F" w:rsidP="00206CF7">
      <w:pPr>
        <w:spacing w:after="0"/>
        <w:ind w:left="450" w:right="-810"/>
      </w:pPr>
      <w:r>
        <w:t>10.</w:t>
      </w:r>
      <w:r w:rsidR="00206CF7">
        <w:t xml:space="preserve"> Discuss the Electrical Distribution System (EDS).</w:t>
      </w:r>
    </w:p>
    <w:p w14:paraId="24E8CC97" w14:textId="45528E19" w:rsidR="00206CF7" w:rsidRDefault="0085515F" w:rsidP="00206CF7">
      <w:pPr>
        <w:spacing w:after="0"/>
        <w:ind w:left="450" w:right="-810"/>
      </w:pPr>
      <w:r>
        <w:t>11.</w:t>
      </w:r>
      <w:r w:rsidR="00206CF7">
        <w:t xml:space="preserve"> Explain the HEV high-voltage battery monitor.</w:t>
      </w:r>
    </w:p>
    <w:p w14:paraId="47548A4E" w14:textId="377D1A25" w:rsidR="00206CF7" w:rsidRDefault="0085515F" w:rsidP="00206CF7">
      <w:pPr>
        <w:spacing w:after="0"/>
        <w:ind w:left="450" w:right="-810"/>
      </w:pPr>
      <w:r>
        <w:t>12.</w:t>
      </w:r>
      <w:r w:rsidR="00206CF7">
        <w:t xml:space="preserve"> Discuss the factory authorized lithium-ion battery repair procedure.</w:t>
      </w:r>
    </w:p>
    <w:p w14:paraId="53CB900A" w14:textId="055F4858" w:rsidR="00206CF7" w:rsidRDefault="0085515F" w:rsidP="00206CF7">
      <w:pPr>
        <w:spacing w:after="0"/>
        <w:ind w:left="450" w:right="-810"/>
      </w:pPr>
      <w:r>
        <w:t>12.</w:t>
      </w:r>
      <w:r w:rsidR="00206CF7">
        <w:t xml:space="preserve"> Describe battery degradation and balancing.</w:t>
      </w:r>
    </w:p>
    <w:p w14:paraId="55695049" w14:textId="69329002" w:rsidR="00DF2F45" w:rsidRPr="00DF2F45" w:rsidRDefault="00F25410" w:rsidP="00206CF7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13F0318E" w:rsidR="002651CC" w:rsidRDefault="009E77DF" w:rsidP="004637B0">
      <w:pPr>
        <w:spacing w:after="0"/>
        <w:ind w:left="450" w:right="-810"/>
      </w:pPr>
      <w:bookmarkStart w:id="1" w:name="_Hlk103671050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8D238D" w:rsidRPr="008D238D">
        <w:t>High-Voltage Batteries</w:t>
      </w:r>
    </w:p>
    <w:p w14:paraId="66BA49AD" w14:textId="2637BEF6" w:rsidR="00DA7074" w:rsidRDefault="002651CC" w:rsidP="004637B0">
      <w:pPr>
        <w:spacing w:after="0"/>
        <w:ind w:left="450" w:right="-810"/>
      </w:pPr>
      <w:r>
        <w:t xml:space="preserve">2. Task Sheet: </w:t>
      </w:r>
      <w:bookmarkEnd w:id="1"/>
      <w:r w:rsidR="00206CF7" w:rsidRPr="00206CF7">
        <w:t>High-Voltage Battery Diagnosis</w:t>
      </w:r>
    </w:p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BE3EEB9" w14:textId="77777777" w:rsidR="00206CF7" w:rsidRDefault="00206CF7" w:rsidP="00206CF7">
      <w:pPr>
        <w:spacing w:after="0"/>
        <w:ind w:left="450" w:right="-810"/>
      </w:pPr>
      <w:r>
        <w:t>1. Task Sheet: High-Voltage Batteries</w:t>
      </w:r>
    </w:p>
    <w:p w14:paraId="7F75AC0D" w14:textId="77777777" w:rsidR="00206CF7" w:rsidRDefault="00206CF7" w:rsidP="00206CF7">
      <w:pPr>
        <w:spacing w:after="0"/>
        <w:ind w:left="450" w:right="-810"/>
      </w:pPr>
      <w:r>
        <w:t>2. Task Sheet: High-Voltage Battery Diagnosis</w:t>
      </w:r>
    </w:p>
    <w:p w14:paraId="6E8407A3" w14:textId="4BC5D47D" w:rsidR="00DF2F45" w:rsidRPr="00CD3CBB" w:rsidRDefault="00DF2F45" w:rsidP="00206C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74DFD42E" w14:textId="77777777" w:rsidR="00415D65" w:rsidRPr="007C1A7E" w:rsidRDefault="00415D65" w:rsidP="00415D6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Electric &amp; Hybrid Electric Vehicles 1st Edition</w:t>
      </w:r>
    </w:p>
    <w:p w14:paraId="49DBCD0A" w14:textId="77777777" w:rsidR="00415D65" w:rsidRDefault="00415D65" w:rsidP="00415D6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D238D">
        <w:rPr>
          <w:rFonts w:eastAsia="Times New Roman" w:cstheme="minorHAnsi"/>
          <w:b/>
          <w:color w:val="181717"/>
          <w:sz w:val="28"/>
          <w:szCs w:val="28"/>
        </w:rPr>
        <w:t xml:space="preserve">Chapter 10 – High-Voltage Batteries </w:t>
      </w:r>
    </w:p>
    <w:p w14:paraId="1055DADE" w14:textId="77777777" w:rsidR="00415D65" w:rsidRPr="00DF2F45" w:rsidRDefault="00415D65" w:rsidP="00415D6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5F36705" w14:textId="77777777" w:rsidR="00415D65" w:rsidRPr="00415D65" w:rsidRDefault="00415D65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5D82CE72" w14:textId="4DF0261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2AD4C2E1" w14:textId="77777777" w:rsidR="002A319A" w:rsidRDefault="002A319A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5C158" w14:textId="77777777" w:rsidR="00475C25" w:rsidRDefault="00475C25" w:rsidP="00E43A7A">
      <w:pPr>
        <w:spacing w:after="0" w:line="240" w:lineRule="auto"/>
      </w:pPr>
      <w:r>
        <w:separator/>
      </w:r>
    </w:p>
  </w:endnote>
  <w:endnote w:type="continuationSeparator" w:id="0">
    <w:p w14:paraId="219D6BDB" w14:textId="77777777" w:rsidR="00475C25" w:rsidRDefault="00475C2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E7FDB" w14:textId="77777777" w:rsidR="00475C25" w:rsidRDefault="00475C25" w:rsidP="00E43A7A">
      <w:pPr>
        <w:spacing w:after="0" w:line="240" w:lineRule="auto"/>
      </w:pPr>
      <w:r>
        <w:separator/>
      </w:r>
    </w:p>
  </w:footnote>
  <w:footnote w:type="continuationSeparator" w:id="0">
    <w:p w14:paraId="03573C5F" w14:textId="77777777" w:rsidR="00475C25" w:rsidRDefault="00475C2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16515"/>
    <w:rsid w:val="00027A0E"/>
    <w:rsid w:val="00032C74"/>
    <w:rsid w:val="000522AD"/>
    <w:rsid w:val="00055EAD"/>
    <w:rsid w:val="00077286"/>
    <w:rsid w:val="000B5939"/>
    <w:rsid w:val="000B5958"/>
    <w:rsid w:val="000C6FB2"/>
    <w:rsid w:val="000E2805"/>
    <w:rsid w:val="000E2C6C"/>
    <w:rsid w:val="0011718F"/>
    <w:rsid w:val="00123D4E"/>
    <w:rsid w:val="00133D25"/>
    <w:rsid w:val="00136257"/>
    <w:rsid w:val="00150C31"/>
    <w:rsid w:val="001735F6"/>
    <w:rsid w:val="001B5AC3"/>
    <w:rsid w:val="001D570B"/>
    <w:rsid w:val="001D6D31"/>
    <w:rsid w:val="001E6BE6"/>
    <w:rsid w:val="001F5178"/>
    <w:rsid w:val="001F7A1E"/>
    <w:rsid w:val="00206CF7"/>
    <w:rsid w:val="00241C8A"/>
    <w:rsid w:val="00250C2D"/>
    <w:rsid w:val="0026447A"/>
    <w:rsid w:val="002651CC"/>
    <w:rsid w:val="0029759D"/>
    <w:rsid w:val="002A319A"/>
    <w:rsid w:val="002B7FEB"/>
    <w:rsid w:val="002E426A"/>
    <w:rsid w:val="003D0578"/>
    <w:rsid w:val="0040292E"/>
    <w:rsid w:val="00415D65"/>
    <w:rsid w:val="00431A46"/>
    <w:rsid w:val="00460C4E"/>
    <w:rsid w:val="004637B0"/>
    <w:rsid w:val="00464DF1"/>
    <w:rsid w:val="00475C25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53C6"/>
    <w:rsid w:val="00831393"/>
    <w:rsid w:val="0085071D"/>
    <w:rsid w:val="0085332D"/>
    <w:rsid w:val="0085515F"/>
    <w:rsid w:val="00885EE5"/>
    <w:rsid w:val="00886A1E"/>
    <w:rsid w:val="00892203"/>
    <w:rsid w:val="008C0707"/>
    <w:rsid w:val="008D238D"/>
    <w:rsid w:val="008F46C1"/>
    <w:rsid w:val="00912B7F"/>
    <w:rsid w:val="009150B8"/>
    <w:rsid w:val="009268E1"/>
    <w:rsid w:val="0092799E"/>
    <w:rsid w:val="00947415"/>
    <w:rsid w:val="0097083A"/>
    <w:rsid w:val="00974A08"/>
    <w:rsid w:val="009913D9"/>
    <w:rsid w:val="009A3C4A"/>
    <w:rsid w:val="009C69F8"/>
    <w:rsid w:val="009D2A57"/>
    <w:rsid w:val="009D4174"/>
    <w:rsid w:val="009E1453"/>
    <w:rsid w:val="009E77DF"/>
    <w:rsid w:val="009F3062"/>
    <w:rsid w:val="00A041F9"/>
    <w:rsid w:val="00A764B2"/>
    <w:rsid w:val="00A868F1"/>
    <w:rsid w:val="00A941B8"/>
    <w:rsid w:val="00AB5A3D"/>
    <w:rsid w:val="00AD1208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F2F45"/>
    <w:rsid w:val="00E202C9"/>
    <w:rsid w:val="00E4311A"/>
    <w:rsid w:val="00E43A7A"/>
    <w:rsid w:val="00E87AC3"/>
    <w:rsid w:val="00E9309E"/>
    <w:rsid w:val="00EC2C3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8</cp:revision>
  <cp:lastPrinted>2022-05-17T12:37:00Z</cp:lastPrinted>
  <dcterms:created xsi:type="dcterms:W3CDTF">2019-12-09T16:24:00Z</dcterms:created>
  <dcterms:modified xsi:type="dcterms:W3CDTF">2022-05-17T14:49:00Z</dcterms:modified>
</cp:coreProperties>
</file>